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eb74481-5411-4602-a9eb-722da17684e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eb74481-5411-4602-a9eb-722da17684e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b7a304-e9a6-4815-ac87-95255fa73abe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b7a304-e9a6-4815-ac87-95255fa73ab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3384c83-9437-4a7b-b3c7-ef79e05d5365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3384c83-9437-4a7b-b3c7-ef79e05d536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b1a6cc-d400-46c5-b005-378327df73c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b1a6cc-d400-46c5-b005-378327df73c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07a476-ce5d-4a1c-a067-b7b1f5aa5c37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07a476-ce5d-4a1c-a067-b7b1f5aa5c37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456b51b-e282-4fb8-8790-e4d0c22a072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56b51b-e282-4fb8-8790-e4d0c22a072c"/>
      <w:r>
        <w:rPr>
          <w:rFonts/>
          <w:b w:val="true"/>
        </w:rPr>
        <w:t xml:space="preserve">: </w:t>
      </w:r>
      <w:r>
        <w:t xml:space="preserve">B - Enoncé 14 : La consommation de Puff Bars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a6477d0-94db-448b-9097-7006f19549c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a6477d0-94db-448b-9097-7006f19549c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4fc13f-271a-4eee-89b7-e40cba69747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4fc13f-271a-4eee-89b7-e40cba697475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44746d-aa19-45ea-b668-9b40dcfbf1d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44746d-aa19-45ea-b668-9b40dcfbf1d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077197d-ec7a-45e9-9a49-6d7e8d14c9f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077197d-ec7a-45e9-9a49-6d7e8d14c9f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fd28ade-f7da-4eb7-95e2-a9f678d88b4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fd28ade-f7da-4eb7-95e2-a9f678d88b4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43e10e6-8ef6-497e-b4df-84931fa8581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43e10e6-8ef6-497e-b4df-84931fa8581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c44d77d626c6afeaf939e257a5f8a90daa8f35f1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23dabbf511b5f582936fb264a86d0b046181974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f62acfb19ab8636e224abd29d1d62fb60feb961f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7b9cda7c864dec2ca1a21d93761015b8ebeb601d.png"/>
<Relationship Id="rId44" Type="http://schemas.openxmlformats.org/officeDocument/2006/relationships/image" Target="media/1992ae5501a6212fee2b1ff995885ac8dff3555e.png"/>
<Relationship Id="rId45" Type="http://schemas.openxmlformats.org/officeDocument/2006/relationships/image" Target="media/8971afaa82ad5b973025d677599a3fe0eccf799e.png"/>
<Relationship Id="rId46" Type="http://schemas.openxmlformats.org/officeDocument/2006/relationships/image" Target="media/dd4bf2eb96282cc3a4b1bcd2db7a43b87c20261c.png"/>
<Relationship Id="rId47" Type="http://schemas.openxmlformats.org/officeDocument/2006/relationships/image" Target="media/bf5585d34f94f7166c8174ce2db6a5e05f012c15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535bf461ec5be278fa3d23d913d0820385800500.png"/>
<Relationship Id="rId62" Type="http://schemas.openxmlformats.org/officeDocument/2006/relationships/image" Target="media/c25b7350c517a09c6633fc58eaa69520adbbe77b.png"/>
<Relationship Id="rId63" Type="http://schemas.openxmlformats.org/officeDocument/2006/relationships/image" Target="media/67e5e55c4df27021418ffcf8abaf0a5e6932d792.png"/>
<Relationship Id="rId64" Type="http://schemas.openxmlformats.org/officeDocument/2006/relationships/image" Target="media/f593678be7c30715f14858ea31eea8c4e458bc8f.png"/>
<Relationship Id="rId65" Type="http://schemas.openxmlformats.org/officeDocument/2006/relationships/image" Target="media/f739d7854956c74f679d3f155328de2fd9e782a7.png"/>
<Relationship Id="rId66" Type="http://schemas.openxmlformats.org/officeDocument/2006/relationships/image" Target="media/8a939a21f4c82815c8b92e905cf391afdd40923b.png"/>
<Relationship Id="rId67" Type="http://schemas.openxmlformats.org/officeDocument/2006/relationships/image" Target="media/abc0df958f15abcad99c6f33013091616ff37b44.png"/>
<Relationship Id="rId68" Type="http://schemas.openxmlformats.org/officeDocument/2006/relationships/image" Target="media/f3ab477cbe6b77bc737389762b7454cd06cd054c.png"/>
<Relationship Id="rId69" Type="http://schemas.openxmlformats.org/officeDocument/2006/relationships/image" Target="media/03b46f3b3caeffe22c685575c4027705722b4c2b.png"/>
<Relationship Id="rId70" Type="http://schemas.openxmlformats.org/officeDocument/2006/relationships/image" Target="media/fbdff4920ae0da175a4d5d5d5cbb75a627f768e9.png"/>
<Relationship Id="rId71" Type="http://schemas.openxmlformats.org/officeDocument/2006/relationships/image" Target="media/997c9ff40cdaca21713056078e683e960a1623ae.png"/>
<Relationship Id="rId72" Type="http://schemas.openxmlformats.org/officeDocument/2006/relationships/image" Target="media/a74cde03be818f8a1847f4a90c32d34bde3b40a9.png"/>
<Relationship Id="rId73" Type="http://schemas.openxmlformats.org/officeDocument/2006/relationships/image" Target="media/6f9c5f67dca98c9f6dc703eb43977fc099f806f0.png"/>
<Relationship Id="rId74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7:24Z</dcterms:created>
  <dcterms:modified xsi:type="dcterms:W3CDTF">2023-04-20T11:07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3</vt:lpwstr>
  </property>
</Properties>
</file>